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089C" w:rsidRPr="0031470D" w:rsidRDefault="00230637" w:rsidP="00230637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31470D">
        <w:rPr>
          <w:rFonts w:ascii="Arial" w:hAnsi="Arial" w:cs="Arial"/>
          <w:b/>
          <w:bCs/>
          <w:sz w:val="36"/>
          <w:szCs w:val="36"/>
        </w:rPr>
        <w:t>User Acceptance Test</w:t>
      </w:r>
    </w:p>
    <w:p w:rsidR="00A66706" w:rsidRPr="008F3E43" w:rsidRDefault="00A66706" w:rsidP="00A66706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>Visitor</w:t>
      </w:r>
    </w:p>
    <w:p w:rsidR="00230637" w:rsidRPr="008F3E43" w:rsidRDefault="00230637" w:rsidP="00230637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 xml:space="preserve">Test script - Summary: </w:t>
      </w:r>
    </w:p>
    <w:p w:rsidR="00230637" w:rsidRPr="008F3E43" w:rsidRDefault="003F3831" w:rsidP="00230637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>A is a member</w:t>
      </w:r>
      <w:r w:rsidR="00230637" w:rsidRPr="008F3E43">
        <w:rPr>
          <w:rFonts w:ascii="Arial" w:hAnsi="Arial" w:cs="Arial"/>
          <w:sz w:val="24"/>
          <w:szCs w:val="24"/>
        </w:rPr>
        <w:t xml:space="preserve"> who doesn’t have account yet.</w:t>
      </w:r>
      <w:r w:rsidR="00230637" w:rsidRPr="008F3E43">
        <w:rPr>
          <w:rFonts w:ascii="Arial" w:hAnsi="Arial" w:cs="Arial"/>
          <w:b/>
          <w:bCs/>
          <w:sz w:val="24"/>
          <w:szCs w:val="24"/>
        </w:rPr>
        <w:t xml:space="preserve"> </w:t>
      </w:r>
      <w:r w:rsidR="00230637" w:rsidRPr="008F3E43">
        <w:rPr>
          <w:rFonts w:ascii="Arial" w:hAnsi="Arial" w:cs="Arial"/>
          <w:sz w:val="24"/>
          <w:szCs w:val="24"/>
        </w:rPr>
        <w:t xml:space="preserve">She </w:t>
      </w:r>
      <w:r w:rsidR="00A66706" w:rsidRPr="008F3E43">
        <w:rPr>
          <w:rFonts w:ascii="Arial" w:hAnsi="Arial" w:cs="Arial"/>
          <w:sz w:val="24"/>
          <w:szCs w:val="24"/>
        </w:rPr>
        <w:t>wants</w:t>
      </w:r>
      <w:r w:rsidR="00230637" w:rsidRPr="008F3E43">
        <w:rPr>
          <w:rFonts w:ascii="Arial" w:hAnsi="Arial" w:cs="Arial"/>
          <w:sz w:val="24"/>
          <w:szCs w:val="24"/>
        </w:rPr>
        <w:t xml:space="preserve"> to look ar</w:t>
      </w:r>
      <w:r w:rsidR="00A66706" w:rsidRPr="008F3E43">
        <w:rPr>
          <w:rFonts w:ascii="Arial" w:hAnsi="Arial" w:cs="Arial"/>
          <w:sz w:val="24"/>
          <w:szCs w:val="24"/>
        </w:rPr>
        <w:t xml:space="preserve">ound the </w:t>
      </w:r>
      <w:proofErr w:type="spellStart"/>
      <w:r w:rsidR="00A66706" w:rsidRPr="008F3E43">
        <w:rPr>
          <w:rFonts w:ascii="Arial" w:hAnsi="Arial" w:cs="Arial"/>
          <w:sz w:val="24"/>
          <w:szCs w:val="24"/>
        </w:rPr>
        <w:t>Wat</w:t>
      </w:r>
      <w:proofErr w:type="spellEnd"/>
      <w:r w:rsidR="00A66706" w:rsidRPr="008F3E4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66706" w:rsidRPr="008F3E43">
        <w:rPr>
          <w:rFonts w:ascii="Arial" w:hAnsi="Arial" w:cs="Arial"/>
          <w:sz w:val="24"/>
          <w:szCs w:val="24"/>
        </w:rPr>
        <w:t>Phra</w:t>
      </w:r>
      <w:proofErr w:type="spellEnd"/>
      <w:r w:rsidR="00A66706" w:rsidRPr="008F3E43">
        <w:rPr>
          <w:rFonts w:ascii="Arial" w:hAnsi="Arial" w:cs="Arial"/>
          <w:sz w:val="24"/>
          <w:szCs w:val="24"/>
        </w:rPr>
        <w:t xml:space="preserve"> Singh Website before decide to register to be a member of the website.</w:t>
      </w:r>
    </w:p>
    <w:p w:rsidR="00A66706" w:rsidRPr="008F3E43" w:rsidRDefault="00A66706" w:rsidP="00230637">
      <w:pPr>
        <w:rPr>
          <w:rFonts w:ascii="Arial" w:hAnsi="Arial" w:cs="Arial"/>
          <w:sz w:val="24"/>
          <w:szCs w:val="24"/>
        </w:rPr>
      </w:pPr>
    </w:p>
    <w:p w:rsidR="00A66706" w:rsidRPr="008F3E43" w:rsidRDefault="00A836EA" w:rsidP="0023063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Pr="008F3E43">
        <w:rPr>
          <w:rFonts w:ascii="Arial" w:hAnsi="Arial" w:cs="Arial"/>
          <w:b/>
          <w:bCs/>
          <w:sz w:val="24"/>
          <w:szCs w:val="24"/>
        </w:rPr>
        <w:t>1: Test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Home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230637" w:rsidRPr="008F3E43" w:rsidTr="00230637">
        <w:tc>
          <w:tcPr>
            <w:tcW w:w="3085" w:type="dxa"/>
            <w:gridSpan w:val="2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230637" w:rsidRPr="008F3E43" w:rsidRDefault="00230637" w:rsidP="0023063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230637" w:rsidRPr="008F3E43" w:rsidTr="00230637">
        <w:tc>
          <w:tcPr>
            <w:tcW w:w="817" w:type="dxa"/>
          </w:tcPr>
          <w:p w:rsidR="00230637" w:rsidRPr="008F3E43" w:rsidRDefault="002A5C68" w:rsidP="00230637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</w:t>
            </w:r>
            <w:r w:rsidR="00230637" w:rsidRPr="008F3E43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rrow in the slide from homepage</w:t>
            </w:r>
          </w:p>
        </w:tc>
        <w:tc>
          <w:tcPr>
            <w:tcW w:w="2452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</w:t>
            </w:r>
            <w:r w:rsidR="002A5C68" w:rsidRPr="008F3E43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2793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30637" w:rsidRPr="008F3E43" w:rsidTr="00230637">
        <w:tc>
          <w:tcPr>
            <w:tcW w:w="817" w:type="dxa"/>
          </w:tcPr>
          <w:p w:rsidR="00230637" w:rsidRPr="008F3E43" w:rsidRDefault="002A5C68" w:rsidP="00230637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</w:t>
            </w:r>
            <w:r w:rsidR="00230637" w:rsidRPr="008F3E43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:rsidR="00230637" w:rsidRPr="008F3E43" w:rsidRDefault="00A0261B" w:rsidP="00230637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230637" w:rsidRPr="008F3E43">
              <w:rPr>
                <w:rFonts w:ascii="Arial" w:hAnsi="Arial" w:cs="Arial"/>
                <w:sz w:val="24"/>
                <w:szCs w:val="24"/>
              </w:rPr>
              <w:t xml:space="preserve"> language</w:t>
            </w:r>
            <w:r w:rsidR="002A5C68" w:rsidRPr="008F3E43">
              <w:rPr>
                <w:rFonts w:ascii="Arial" w:hAnsi="Arial" w:cs="Arial"/>
                <w:sz w:val="24"/>
                <w:szCs w:val="24"/>
              </w:rPr>
              <w:t xml:space="preserve"> (TH / EN )</w:t>
            </w:r>
            <w:r w:rsidR="00230637" w:rsidRPr="008F3E43">
              <w:rPr>
                <w:rFonts w:ascii="Arial" w:hAnsi="Arial" w:cs="Arial"/>
                <w:sz w:val="24"/>
                <w:szCs w:val="24"/>
              </w:rPr>
              <w:t xml:space="preserve"> on the menu bar </w:t>
            </w:r>
          </w:p>
        </w:tc>
        <w:tc>
          <w:tcPr>
            <w:tcW w:w="2452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The language of the website change to the </w:t>
            </w:r>
            <w:r w:rsidR="008D7772"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language</w:t>
            </w:r>
          </w:p>
        </w:tc>
        <w:tc>
          <w:tcPr>
            <w:tcW w:w="2793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230637" w:rsidRPr="008F3E43" w:rsidRDefault="00230637" w:rsidP="0023063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230637" w:rsidRPr="008F3E43" w:rsidRDefault="00230637" w:rsidP="00230637">
      <w:pPr>
        <w:tabs>
          <w:tab w:val="left" w:pos="5640"/>
        </w:tabs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</w:p>
    <w:p w:rsidR="005E3BA9" w:rsidRPr="008F3E43" w:rsidRDefault="00A836EA" w:rsidP="005E3BA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Test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105E0F" w:rsidRPr="008F3E43" w:rsidTr="0052414C">
        <w:tc>
          <w:tcPr>
            <w:tcW w:w="3055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A66706" w:rsidRPr="008F3E43" w:rsidTr="00105E0F">
        <w:tc>
          <w:tcPr>
            <w:tcW w:w="815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3</w:t>
            </w:r>
          </w:p>
        </w:tc>
        <w:tc>
          <w:tcPr>
            <w:tcW w:w="2240" w:type="dxa"/>
          </w:tcPr>
          <w:p w:rsidR="00A66706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A66706" w:rsidRPr="008F3E43">
              <w:rPr>
                <w:rFonts w:ascii="Arial" w:hAnsi="Arial" w:cs="Arial"/>
                <w:sz w:val="24"/>
                <w:szCs w:val="24"/>
              </w:rPr>
              <w:t xml:space="preserve"> ‘Activities’ button on the menu bar</w:t>
            </w:r>
          </w:p>
        </w:tc>
        <w:tc>
          <w:tcPr>
            <w:tcW w:w="2417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66706" w:rsidRPr="008F3E43" w:rsidTr="00105E0F">
        <w:tc>
          <w:tcPr>
            <w:tcW w:w="815" w:type="dxa"/>
          </w:tcPr>
          <w:p w:rsidR="00A66706" w:rsidRPr="008F3E43" w:rsidRDefault="00A66706" w:rsidP="00A66706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4</w:t>
            </w:r>
          </w:p>
        </w:tc>
        <w:tc>
          <w:tcPr>
            <w:tcW w:w="2240" w:type="dxa"/>
          </w:tcPr>
          <w:p w:rsidR="00A66706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A66706" w:rsidRPr="008F3E43">
              <w:rPr>
                <w:rFonts w:ascii="Arial" w:hAnsi="Arial" w:cs="Arial"/>
                <w:sz w:val="24"/>
                <w:szCs w:val="24"/>
              </w:rPr>
              <w:t xml:space="preserve"> activity name from activity in activities page</w:t>
            </w:r>
          </w:p>
        </w:tc>
        <w:tc>
          <w:tcPr>
            <w:tcW w:w="2417" w:type="dxa"/>
          </w:tcPr>
          <w:p w:rsidR="00A66706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="00A66706" w:rsidRPr="008F3E43">
              <w:rPr>
                <w:rFonts w:ascii="Arial" w:hAnsi="Arial" w:cs="Arial"/>
                <w:sz w:val="24"/>
                <w:szCs w:val="24"/>
              </w:rPr>
              <w:t xml:space="preserve"> activity detail page is displayed.</w:t>
            </w:r>
          </w:p>
        </w:tc>
        <w:tc>
          <w:tcPr>
            <w:tcW w:w="2727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E3BA9" w:rsidRPr="008F3E43" w:rsidRDefault="005E3BA9">
      <w:pPr>
        <w:rPr>
          <w:rFonts w:ascii="Arial" w:hAnsi="Arial" w:cs="Arial"/>
          <w:sz w:val="24"/>
          <w:szCs w:val="24"/>
        </w:rPr>
      </w:pPr>
    </w:p>
    <w:p w:rsidR="00A66706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3: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Test Gallery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6"/>
        <w:gridCol w:w="2241"/>
        <w:gridCol w:w="2417"/>
        <w:gridCol w:w="2725"/>
        <w:gridCol w:w="1121"/>
        <w:gridCol w:w="1278"/>
      </w:tblGrid>
      <w:tr w:rsidR="00105E0F" w:rsidRPr="008F3E43" w:rsidTr="0052414C">
        <w:tc>
          <w:tcPr>
            <w:tcW w:w="3057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5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D7772" w:rsidRPr="008F3E43" w:rsidTr="00A66706">
        <w:tc>
          <w:tcPr>
            <w:tcW w:w="816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5</w:t>
            </w:r>
          </w:p>
        </w:tc>
        <w:tc>
          <w:tcPr>
            <w:tcW w:w="224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2725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7772" w:rsidRPr="008F3E43" w:rsidTr="00A66706">
        <w:tc>
          <w:tcPr>
            <w:tcW w:w="816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6</w:t>
            </w:r>
          </w:p>
        </w:tc>
        <w:tc>
          <w:tcPr>
            <w:tcW w:w="224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picture in album page.</w:t>
            </w:r>
          </w:p>
        </w:tc>
        <w:tc>
          <w:tcPr>
            <w:tcW w:w="2417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display </w:t>
            </w:r>
          </w:p>
        </w:tc>
        <w:tc>
          <w:tcPr>
            <w:tcW w:w="2725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7772" w:rsidRPr="008F3E43" w:rsidTr="00A66706">
        <w:tc>
          <w:tcPr>
            <w:tcW w:w="816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7</w:t>
            </w:r>
          </w:p>
        </w:tc>
        <w:tc>
          <w:tcPr>
            <w:tcW w:w="224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2725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A66706" w:rsidRPr="008F3E43" w:rsidRDefault="00A66706">
      <w:pPr>
        <w:rPr>
          <w:rFonts w:ascii="Arial" w:hAnsi="Arial" w:cs="Arial"/>
          <w:b/>
          <w:bCs/>
          <w:sz w:val="24"/>
          <w:szCs w:val="24"/>
        </w:rPr>
      </w:pPr>
    </w:p>
    <w:p w:rsidR="00A66706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AT-04:</w:t>
      </w:r>
      <w:r w:rsidR="00A66706" w:rsidRPr="008F3E43">
        <w:rPr>
          <w:rFonts w:ascii="Arial" w:hAnsi="Arial" w:cs="Arial"/>
          <w:b/>
          <w:bCs/>
          <w:sz w:val="24"/>
          <w:szCs w:val="24"/>
        </w:rPr>
        <w:t xml:space="preserve"> Test History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A66706" w:rsidRPr="008F3E43" w:rsidTr="00105E0F">
        <w:tc>
          <w:tcPr>
            <w:tcW w:w="815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</w:t>
            </w:r>
            <w:r w:rsidR="008D7772" w:rsidRPr="008F3E43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2241" w:type="dxa"/>
          </w:tcPr>
          <w:p w:rsidR="00A66706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A66706" w:rsidRPr="008F3E43">
              <w:rPr>
                <w:rFonts w:ascii="Arial" w:hAnsi="Arial" w:cs="Arial"/>
                <w:sz w:val="24"/>
                <w:szCs w:val="24"/>
              </w:rPr>
              <w:t xml:space="preserve"> ‘History’ button on the menu bar</w:t>
            </w:r>
          </w:p>
        </w:tc>
        <w:tc>
          <w:tcPr>
            <w:tcW w:w="2417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6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A66706" w:rsidRPr="008F3E43" w:rsidRDefault="00A66706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A66706" w:rsidRPr="008F3E43" w:rsidRDefault="00A66706">
      <w:pPr>
        <w:rPr>
          <w:rFonts w:ascii="Arial" w:hAnsi="Arial" w:cs="Arial"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105E0F">
        <w:tc>
          <w:tcPr>
            <w:tcW w:w="815" w:type="dxa"/>
          </w:tcPr>
          <w:p w:rsidR="00105E0F" w:rsidRPr="008F3E43" w:rsidRDefault="008D7772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9</w:t>
            </w:r>
          </w:p>
        </w:tc>
        <w:tc>
          <w:tcPr>
            <w:tcW w:w="2241" w:type="dxa"/>
          </w:tcPr>
          <w:p w:rsidR="00105E0F" w:rsidRPr="008F3E43" w:rsidRDefault="00A0261B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Q&amp;A’ button on the menu bar</w:t>
            </w:r>
          </w:p>
        </w:tc>
        <w:tc>
          <w:tcPr>
            <w:tcW w:w="2417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6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Contact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52414C">
        <w:tc>
          <w:tcPr>
            <w:tcW w:w="815" w:type="dxa"/>
          </w:tcPr>
          <w:p w:rsidR="00105E0F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0</w:t>
            </w:r>
          </w:p>
        </w:tc>
        <w:tc>
          <w:tcPr>
            <w:tcW w:w="2241" w:type="dxa"/>
          </w:tcPr>
          <w:p w:rsidR="00105E0F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Contact’ button on the menu bar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b/>
          <w:bCs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7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Map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52414C">
        <w:tc>
          <w:tcPr>
            <w:tcW w:w="815" w:type="dxa"/>
          </w:tcPr>
          <w:p w:rsidR="00105E0F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1</w:t>
            </w:r>
          </w:p>
        </w:tc>
        <w:tc>
          <w:tcPr>
            <w:tcW w:w="2241" w:type="dxa"/>
          </w:tcPr>
          <w:p w:rsidR="00105E0F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Map’ button on the menu bar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b/>
          <w:bCs/>
          <w:sz w:val="24"/>
          <w:szCs w:val="24"/>
        </w:rPr>
      </w:pPr>
    </w:p>
    <w:p w:rsidR="00105E0F" w:rsidRPr="008F3E43" w:rsidRDefault="00A836E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8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Facebook fan page link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105E0F" w:rsidRPr="008F3E43" w:rsidTr="0052414C">
        <w:tc>
          <w:tcPr>
            <w:tcW w:w="3056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105E0F" w:rsidRPr="008F3E43" w:rsidRDefault="00105E0F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52414C">
        <w:tc>
          <w:tcPr>
            <w:tcW w:w="815" w:type="dxa"/>
          </w:tcPr>
          <w:p w:rsidR="00105E0F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2</w:t>
            </w:r>
          </w:p>
        </w:tc>
        <w:tc>
          <w:tcPr>
            <w:tcW w:w="2241" w:type="dxa"/>
          </w:tcPr>
          <w:p w:rsidR="00105E0F" w:rsidRPr="008F3E43" w:rsidRDefault="00A0261B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105E0F" w:rsidRPr="008F3E43">
              <w:rPr>
                <w:rFonts w:ascii="Arial" w:hAnsi="Arial" w:cs="Arial"/>
                <w:sz w:val="24"/>
                <w:szCs w:val="24"/>
              </w:rPr>
              <w:t xml:space="preserve"> ‘Facebook’ icon on the menu bar</w:t>
            </w:r>
          </w:p>
        </w:tc>
        <w:tc>
          <w:tcPr>
            <w:tcW w:w="2417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2726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105E0F" w:rsidRPr="008F3E43" w:rsidRDefault="00105E0F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105E0F" w:rsidRPr="008F3E43" w:rsidRDefault="00105E0F">
      <w:pPr>
        <w:rPr>
          <w:rFonts w:ascii="Arial" w:hAnsi="Arial" w:cs="Arial"/>
          <w:b/>
          <w:bCs/>
          <w:sz w:val="24"/>
          <w:szCs w:val="24"/>
        </w:rPr>
      </w:pPr>
    </w:p>
    <w:p w:rsidR="005E3BA9" w:rsidRPr="008F3E43" w:rsidRDefault="00A836EA" w:rsidP="005E3BA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0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>9</w:t>
      </w:r>
      <w:r>
        <w:rPr>
          <w:rFonts w:ascii="Arial" w:hAnsi="Arial" w:cs="Arial"/>
          <w:b/>
          <w:bCs/>
          <w:sz w:val="24"/>
          <w:szCs w:val="24"/>
        </w:rPr>
        <w:t>:</w:t>
      </w:r>
      <w:r w:rsidR="00105E0F" w:rsidRPr="008F3E43">
        <w:rPr>
          <w:rFonts w:ascii="Arial" w:hAnsi="Arial" w:cs="Arial"/>
          <w:b/>
          <w:bCs/>
          <w:sz w:val="24"/>
          <w:szCs w:val="24"/>
        </w:rPr>
        <w:t xml:space="preserve"> Test Register page.</w:t>
      </w:r>
      <w:r w:rsidR="005E3BA9" w:rsidRPr="008F3E43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a3"/>
        <w:tblpPr w:leftFromText="180" w:rightFromText="180" w:vertAnchor="text" w:horzAnchor="margin" w:tblpXSpec="center" w:tblpY="163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105E0F" w:rsidRPr="008F3E43" w:rsidTr="00105E0F">
        <w:tc>
          <w:tcPr>
            <w:tcW w:w="3085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105E0F" w:rsidRPr="008F3E43" w:rsidRDefault="00105E0F" w:rsidP="00105E0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105E0F" w:rsidRPr="008F3E43" w:rsidTr="00105E0F">
        <w:tc>
          <w:tcPr>
            <w:tcW w:w="817" w:type="dxa"/>
          </w:tcPr>
          <w:p w:rsidR="00105E0F" w:rsidRPr="008F3E43" w:rsidRDefault="008D7772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3</w:t>
            </w:r>
          </w:p>
        </w:tc>
        <w:tc>
          <w:tcPr>
            <w:tcW w:w="2268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’ on the menu bar to get back to home page.</w:t>
            </w:r>
          </w:p>
        </w:tc>
        <w:tc>
          <w:tcPr>
            <w:tcW w:w="2452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ome page is displayed.</w:t>
            </w:r>
          </w:p>
        </w:tc>
        <w:tc>
          <w:tcPr>
            <w:tcW w:w="2793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05E0F" w:rsidRPr="008F3E43" w:rsidTr="00105E0F">
        <w:tc>
          <w:tcPr>
            <w:tcW w:w="817" w:type="dxa"/>
          </w:tcPr>
          <w:p w:rsidR="00105E0F" w:rsidRPr="008F3E43" w:rsidRDefault="008D7772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1.14</w:t>
            </w:r>
          </w:p>
        </w:tc>
        <w:tc>
          <w:tcPr>
            <w:tcW w:w="2268" w:type="dxa"/>
          </w:tcPr>
          <w:p w:rsidR="00105E0F" w:rsidRPr="008F3E43" w:rsidRDefault="00105E0F" w:rsidP="008F3E43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‘Register’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 xml:space="preserve">button, fill all require information and </w:t>
            </w:r>
            <w:r w:rsidR="00C9153C" w:rsidRPr="008F3E43">
              <w:rPr>
                <w:rFonts w:ascii="Arial" w:hAnsi="Arial" w:cs="Arial"/>
                <w:sz w:val="24"/>
                <w:szCs w:val="24"/>
              </w:rPr>
              <w:t xml:space="preserve"> Click 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‘submit’ button</w:t>
            </w:r>
          </w:p>
        </w:tc>
        <w:tc>
          <w:tcPr>
            <w:tcW w:w="2452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 xml:space="preserve">Register success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and redirect to home page.</w:t>
            </w:r>
          </w:p>
        </w:tc>
        <w:tc>
          <w:tcPr>
            <w:tcW w:w="2793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105E0F" w:rsidRPr="008F3E43" w:rsidRDefault="00105E0F" w:rsidP="00105E0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D6C66" w:rsidRPr="008F3E43" w:rsidRDefault="00DD6C66" w:rsidP="008F16BA">
      <w:pPr>
        <w:rPr>
          <w:rFonts w:ascii="Arial" w:hAnsi="Arial" w:cs="Arial"/>
          <w:sz w:val="24"/>
          <w:szCs w:val="24"/>
        </w:rPr>
      </w:pP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Tester 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….………………………………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(                                      )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           Date</w:t>
      </w:r>
    </w:p>
    <w:p w:rsidR="00DF319B" w:rsidRPr="008F3E43" w:rsidRDefault="00DF319B" w:rsidP="00DF319B">
      <w:pPr>
        <w:jc w:val="center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____/____/____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</w:p>
    <w:p w:rsidR="008F16BA" w:rsidRPr="008F3E43" w:rsidRDefault="00DF319B" w:rsidP="008F16BA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br w:type="page"/>
      </w:r>
      <w:r w:rsidR="008F16BA" w:rsidRPr="008F3E43">
        <w:rPr>
          <w:rFonts w:ascii="Arial" w:hAnsi="Arial" w:cs="Arial"/>
          <w:b/>
          <w:bCs/>
          <w:sz w:val="24"/>
          <w:szCs w:val="24"/>
        </w:rPr>
        <w:lastRenderedPageBreak/>
        <w:t>Member</w:t>
      </w:r>
    </w:p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 xml:space="preserve">Test script - Summary: </w:t>
      </w:r>
    </w:p>
    <w:p w:rsidR="008F16BA" w:rsidRPr="008F3E43" w:rsidRDefault="008F16BA" w:rsidP="008F16BA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B </w:t>
      </w:r>
      <w:r w:rsidR="003F3831" w:rsidRPr="008F3E43">
        <w:rPr>
          <w:rFonts w:ascii="Arial" w:hAnsi="Arial" w:cs="Arial"/>
          <w:sz w:val="24"/>
          <w:szCs w:val="24"/>
        </w:rPr>
        <w:t>is a user with a member account</w:t>
      </w:r>
      <w:r w:rsidRPr="008F3E43">
        <w:rPr>
          <w:rFonts w:ascii="Arial" w:hAnsi="Arial" w:cs="Arial"/>
          <w:sz w:val="24"/>
          <w:szCs w:val="24"/>
        </w:rPr>
        <w:t>.</w:t>
      </w:r>
      <w:r w:rsidRPr="008F3E43">
        <w:rPr>
          <w:rFonts w:ascii="Arial" w:hAnsi="Arial" w:cs="Arial"/>
          <w:b/>
          <w:bCs/>
          <w:sz w:val="24"/>
          <w:szCs w:val="24"/>
        </w:rPr>
        <w:t xml:space="preserve"> </w:t>
      </w:r>
      <w:r w:rsidRPr="008F3E43">
        <w:rPr>
          <w:rFonts w:ascii="Arial" w:hAnsi="Arial" w:cs="Arial"/>
          <w:sz w:val="24"/>
          <w:szCs w:val="24"/>
        </w:rPr>
        <w:t xml:space="preserve">He wants to login as a member, look around the </w:t>
      </w:r>
      <w:proofErr w:type="spellStart"/>
      <w:r w:rsidRPr="008F3E43">
        <w:rPr>
          <w:rFonts w:ascii="Arial" w:hAnsi="Arial" w:cs="Arial"/>
          <w:sz w:val="24"/>
          <w:szCs w:val="24"/>
        </w:rPr>
        <w:t>Wat</w:t>
      </w:r>
      <w:proofErr w:type="spellEnd"/>
      <w:r w:rsidRPr="008F3E43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8F3E43">
        <w:rPr>
          <w:rFonts w:ascii="Arial" w:hAnsi="Arial" w:cs="Arial"/>
          <w:sz w:val="24"/>
          <w:szCs w:val="24"/>
        </w:rPr>
        <w:t>Phra</w:t>
      </w:r>
      <w:proofErr w:type="spellEnd"/>
      <w:r w:rsidRPr="008F3E43">
        <w:rPr>
          <w:rFonts w:ascii="Arial" w:hAnsi="Arial" w:cs="Arial"/>
          <w:sz w:val="24"/>
          <w:szCs w:val="24"/>
        </w:rPr>
        <w:t xml:space="preserve"> Singh Website and see what he can do.</w:t>
      </w:r>
    </w:p>
    <w:p w:rsidR="0052414C" w:rsidRPr="008F3E43" w:rsidRDefault="0052414C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1</w:t>
      </w:r>
      <w:r w:rsidR="00450C89">
        <w:rPr>
          <w:rFonts w:ascii="Arial" w:hAnsi="Arial" w:cs="Arial"/>
          <w:b/>
          <w:bCs/>
          <w:sz w:val="24"/>
          <w:szCs w:val="24"/>
        </w:rPr>
        <w:t>0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Home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8F16BA" w:rsidRPr="008F3E43" w:rsidTr="0052414C">
        <w:tc>
          <w:tcPr>
            <w:tcW w:w="3085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7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1</w:t>
            </w:r>
          </w:p>
        </w:tc>
        <w:tc>
          <w:tcPr>
            <w:tcW w:w="226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rrow in the slide from homepage</w:t>
            </w:r>
          </w:p>
        </w:tc>
        <w:tc>
          <w:tcPr>
            <w:tcW w:w="2452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2793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16BA" w:rsidRPr="008F3E43" w:rsidTr="0052414C">
        <w:tc>
          <w:tcPr>
            <w:tcW w:w="817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2</w:t>
            </w:r>
          </w:p>
        </w:tc>
        <w:tc>
          <w:tcPr>
            <w:tcW w:w="2268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language (TH / EN ) on the menu bar </w:t>
            </w:r>
          </w:p>
        </w:tc>
        <w:tc>
          <w:tcPr>
            <w:tcW w:w="2452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The language of the website change to the </w:t>
            </w:r>
            <w:r w:rsidR="008D7772"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language</w:t>
            </w:r>
          </w:p>
        </w:tc>
        <w:tc>
          <w:tcPr>
            <w:tcW w:w="2793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9153C" w:rsidRPr="008F3E43" w:rsidRDefault="00C9153C" w:rsidP="00C9153C">
      <w:pPr>
        <w:rPr>
          <w:rFonts w:ascii="Arial" w:hAnsi="Arial" w:cs="Arial"/>
          <w:b/>
          <w:bCs/>
          <w:sz w:val="24"/>
          <w:szCs w:val="24"/>
        </w:rPr>
      </w:pPr>
    </w:p>
    <w:p w:rsidR="00C9153C" w:rsidRPr="008F3E43" w:rsidRDefault="00A836EA" w:rsidP="00C9153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1</w:t>
      </w:r>
      <w:r w:rsidR="00C9153C" w:rsidRPr="008F3E43">
        <w:rPr>
          <w:rFonts w:ascii="Arial" w:hAnsi="Arial" w:cs="Arial"/>
          <w:b/>
          <w:bCs/>
          <w:sz w:val="24"/>
          <w:szCs w:val="24"/>
        </w:rPr>
        <w:t xml:space="preserve"> – Test login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C9153C" w:rsidRPr="008F3E43" w:rsidTr="0052414C">
        <w:tc>
          <w:tcPr>
            <w:tcW w:w="3085" w:type="dxa"/>
            <w:gridSpan w:val="2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C9153C" w:rsidRPr="008F3E43" w:rsidRDefault="00C9153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C9153C" w:rsidRPr="008F3E43" w:rsidTr="0052414C">
        <w:tc>
          <w:tcPr>
            <w:tcW w:w="817" w:type="dxa"/>
          </w:tcPr>
          <w:p w:rsidR="00C9153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</w:t>
            </w:r>
            <w:r w:rsidR="00C9153C" w:rsidRPr="008F3E43">
              <w:rPr>
                <w:rFonts w:ascii="Arial" w:hAnsi="Arial" w:cs="Arial"/>
                <w:sz w:val="24"/>
                <w:szCs w:val="24"/>
              </w:rPr>
              <w:t>.</w:t>
            </w: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username and password then click ‘Login’ button.</w:t>
            </w:r>
          </w:p>
        </w:tc>
        <w:tc>
          <w:tcPr>
            <w:tcW w:w="2452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in success, redirect to home page. The menu bar show</w:t>
            </w:r>
            <w:r w:rsidR="00A0261B" w:rsidRPr="008F3E43">
              <w:rPr>
                <w:rFonts w:ascii="Arial" w:hAnsi="Arial" w:cs="Arial"/>
                <w:sz w:val="24"/>
                <w:szCs w:val="24"/>
              </w:rPr>
              <w:t xml:space="preserve"> ‘hello’ follow by user name and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‘Logout’ button </w:t>
            </w:r>
          </w:p>
        </w:tc>
        <w:tc>
          <w:tcPr>
            <w:tcW w:w="2793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C9153C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tabs>
          <w:tab w:val="left" w:pos="5640"/>
        </w:tabs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2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8F16BA" w:rsidRPr="008F3E43" w:rsidTr="0052414C">
        <w:tc>
          <w:tcPr>
            <w:tcW w:w="3055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.</w:t>
            </w:r>
            <w:r w:rsidRPr="008F3E43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2240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Activities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.</w:t>
            </w:r>
            <w:r w:rsidRPr="008F3E43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240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activity name from activity in activities page</w:t>
            </w:r>
          </w:p>
        </w:tc>
        <w:tc>
          <w:tcPr>
            <w:tcW w:w="2417" w:type="dxa"/>
          </w:tcPr>
          <w:p w:rsidR="008F16BA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activity detail page is displayed.</w:t>
            </w:r>
          </w:p>
        </w:tc>
        <w:tc>
          <w:tcPr>
            <w:tcW w:w="272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Default="008F16BA" w:rsidP="008F16BA">
      <w:pPr>
        <w:rPr>
          <w:rFonts w:ascii="Arial" w:hAnsi="Arial" w:cs="Arial"/>
          <w:sz w:val="24"/>
          <w:szCs w:val="24"/>
        </w:rPr>
      </w:pPr>
    </w:p>
    <w:p w:rsidR="00151A30" w:rsidRDefault="00151A3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:rsidR="00E00C2B" w:rsidRPr="008F3E43" w:rsidRDefault="00A836EA" w:rsidP="00E00C2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AT-</w:t>
      </w:r>
      <w:r w:rsidR="00E00C2B">
        <w:rPr>
          <w:rFonts w:ascii="Arial" w:hAnsi="Arial" w:cs="Arial"/>
          <w:b/>
          <w:bCs/>
          <w:sz w:val="24"/>
          <w:szCs w:val="24"/>
        </w:rPr>
        <w:t>13 – Test Receive notification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E00C2B" w:rsidRPr="008F3E43" w:rsidTr="00151A30">
        <w:tc>
          <w:tcPr>
            <w:tcW w:w="3055" w:type="dxa"/>
            <w:gridSpan w:val="2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E00C2B" w:rsidRPr="008F3E43" w:rsidRDefault="00E00C2B" w:rsidP="00151A3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E00C2B" w:rsidRPr="008F3E43" w:rsidTr="00151A30">
        <w:tc>
          <w:tcPr>
            <w:tcW w:w="815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.</w:t>
            </w: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2240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it until admin add new activity</w:t>
            </w:r>
          </w:p>
        </w:tc>
        <w:tc>
          <w:tcPr>
            <w:tcW w:w="2417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ceive notification email from th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ingh Website</w:t>
            </w:r>
          </w:p>
        </w:tc>
        <w:tc>
          <w:tcPr>
            <w:tcW w:w="2727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E00C2B" w:rsidRPr="008F3E43" w:rsidRDefault="00E00C2B" w:rsidP="00151A3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E00C2B" w:rsidRPr="008F3E43" w:rsidRDefault="00E00C2B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</w:t>
      </w:r>
      <w:r w:rsidR="006F3A90">
        <w:rPr>
          <w:rFonts w:ascii="Arial" w:hAnsi="Arial" w:cs="Arial"/>
          <w:b/>
          <w:bCs/>
          <w:sz w:val="24"/>
          <w:szCs w:val="24"/>
        </w:rPr>
        <w:t>4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Gallery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6"/>
        <w:gridCol w:w="2241"/>
        <w:gridCol w:w="2417"/>
        <w:gridCol w:w="2725"/>
        <w:gridCol w:w="1121"/>
        <w:gridCol w:w="1278"/>
      </w:tblGrid>
      <w:tr w:rsidR="008F16BA" w:rsidRPr="008F3E43" w:rsidTr="0052414C">
        <w:tc>
          <w:tcPr>
            <w:tcW w:w="3057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5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6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.</w:t>
            </w:r>
            <w:r w:rsidR="00E00C2B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Gallery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Gallery page is displayed.</w:t>
            </w:r>
          </w:p>
        </w:tc>
        <w:tc>
          <w:tcPr>
            <w:tcW w:w="2725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7772" w:rsidRPr="008F3E43" w:rsidTr="0052414C">
        <w:tc>
          <w:tcPr>
            <w:tcW w:w="816" w:type="dxa"/>
          </w:tcPr>
          <w:p w:rsidR="008D7772" w:rsidRPr="008F3E43" w:rsidRDefault="00E00C2B" w:rsidP="008D77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8</w:t>
            </w:r>
          </w:p>
        </w:tc>
        <w:tc>
          <w:tcPr>
            <w:tcW w:w="224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lbum page is displayed.</w:t>
            </w:r>
          </w:p>
        </w:tc>
        <w:tc>
          <w:tcPr>
            <w:tcW w:w="2725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7772" w:rsidRPr="008F3E43" w:rsidTr="0052414C">
        <w:tc>
          <w:tcPr>
            <w:tcW w:w="816" w:type="dxa"/>
          </w:tcPr>
          <w:p w:rsidR="008D7772" w:rsidRPr="008F3E43" w:rsidRDefault="00E00C2B" w:rsidP="008D77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9</w:t>
            </w:r>
          </w:p>
        </w:tc>
        <w:tc>
          <w:tcPr>
            <w:tcW w:w="224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picture in album page.</w:t>
            </w:r>
          </w:p>
        </w:tc>
        <w:tc>
          <w:tcPr>
            <w:tcW w:w="2417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display </w:t>
            </w:r>
          </w:p>
        </w:tc>
        <w:tc>
          <w:tcPr>
            <w:tcW w:w="2725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D7772" w:rsidRPr="008F3E43" w:rsidRDefault="008D7772" w:rsidP="008D777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</w:t>
      </w:r>
      <w:r w:rsidR="006F3A90">
        <w:rPr>
          <w:rFonts w:ascii="Arial" w:hAnsi="Arial" w:cs="Arial"/>
          <w:b/>
          <w:bCs/>
          <w:sz w:val="24"/>
          <w:szCs w:val="24"/>
        </w:rPr>
        <w:t>5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History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2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.</w:t>
            </w:r>
            <w:r w:rsidR="00E00C2B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‘History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450C89">
        <w:rPr>
          <w:rFonts w:ascii="Arial" w:hAnsi="Arial" w:cs="Arial"/>
          <w:b/>
          <w:bCs/>
          <w:sz w:val="24"/>
          <w:szCs w:val="24"/>
        </w:rPr>
        <w:t>1</w:t>
      </w:r>
      <w:r w:rsidR="006F3A90">
        <w:rPr>
          <w:rFonts w:ascii="Arial" w:hAnsi="Arial" w:cs="Arial"/>
          <w:b/>
          <w:bCs/>
          <w:sz w:val="24"/>
          <w:szCs w:val="24"/>
        </w:rPr>
        <w:t>6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1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>‘Q&amp;A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17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send Dharma question on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2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3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question form and click ‘Submit’ button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nd question success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8F16BA">
      <w:pPr>
        <w:rPr>
          <w:rFonts w:ascii="Arial" w:hAnsi="Arial" w:cs="Arial"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AT-</w:t>
      </w:r>
      <w:r w:rsidR="006F3A90">
        <w:rPr>
          <w:rFonts w:ascii="Arial" w:hAnsi="Arial" w:cs="Arial"/>
          <w:b/>
          <w:bCs/>
          <w:sz w:val="24"/>
          <w:szCs w:val="24"/>
        </w:rPr>
        <w:t>18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Contact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4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Contact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19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Map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5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Map’ butt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0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– Test Facebook fan page link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16BA" w:rsidRPr="008F3E43" w:rsidTr="0052414C">
        <w:tc>
          <w:tcPr>
            <w:tcW w:w="3056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5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6</w:t>
            </w:r>
          </w:p>
        </w:tc>
        <w:tc>
          <w:tcPr>
            <w:tcW w:w="2241" w:type="dxa"/>
          </w:tcPr>
          <w:p w:rsidR="008F16BA" w:rsidRPr="008F3E43" w:rsidRDefault="00C9153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</w:t>
            </w:r>
            <w:r w:rsidR="008F16BA" w:rsidRPr="008F3E43">
              <w:rPr>
                <w:rFonts w:ascii="Arial" w:hAnsi="Arial" w:cs="Arial"/>
                <w:sz w:val="24"/>
                <w:szCs w:val="24"/>
              </w:rPr>
              <w:t xml:space="preserve"> ‘Facebook’ icon on the menu bar</w:t>
            </w:r>
          </w:p>
        </w:tc>
        <w:tc>
          <w:tcPr>
            <w:tcW w:w="2417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2726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F16BA" w:rsidRPr="008F3E43" w:rsidRDefault="008F16BA" w:rsidP="008F16BA">
      <w:pPr>
        <w:rPr>
          <w:rFonts w:ascii="Arial" w:hAnsi="Arial" w:cs="Arial"/>
          <w:b/>
          <w:bCs/>
          <w:sz w:val="24"/>
          <w:szCs w:val="24"/>
        </w:rPr>
      </w:pPr>
    </w:p>
    <w:p w:rsidR="008F16BA" w:rsidRPr="008F3E43" w:rsidRDefault="00A836EA" w:rsidP="008F16B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1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- Logout.</w:t>
      </w:r>
      <w:r w:rsidR="008F16BA" w:rsidRPr="008F3E43">
        <w:rPr>
          <w:rFonts w:ascii="Arial" w:hAnsi="Arial" w:cs="Arial"/>
          <w:b/>
          <w:bCs/>
          <w:sz w:val="24"/>
          <w:szCs w:val="24"/>
        </w:rPr>
        <w:t xml:space="preserve"> </w:t>
      </w:r>
    </w:p>
    <w:tbl>
      <w:tblPr>
        <w:tblStyle w:val="a3"/>
        <w:tblpPr w:leftFromText="180" w:rightFromText="180" w:vertAnchor="text" w:horzAnchor="margin" w:tblpXSpec="center" w:tblpY="163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8F16BA" w:rsidRPr="008F3E43" w:rsidTr="0052414C">
        <w:tc>
          <w:tcPr>
            <w:tcW w:w="3085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8F16BA" w:rsidRPr="008F3E43" w:rsidRDefault="008F16BA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16BA" w:rsidRPr="008F3E43" w:rsidTr="0052414C">
        <w:tc>
          <w:tcPr>
            <w:tcW w:w="817" w:type="dxa"/>
          </w:tcPr>
          <w:p w:rsidR="008F16BA" w:rsidRPr="008F3E43" w:rsidRDefault="00E00C2B" w:rsidP="005241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17</w:t>
            </w:r>
          </w:p>
        </w:tc>
        <w:tc>
          <w:tcPr>
            <w:tcW w:w="2268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Log out’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on the menu bar </w:t>
            </w:r>
          </w:p>
        </w:tc>
        <w:tc>
          <w:tcPr>
            <w:tcW w:w="2452" w:type="dxa"/>
          </w:tcPr>
          <w:p w:rsidR="008F16BA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 out success and redirect to home page.</w:t>
            </w:r>
          </w:p>
        </w:tc>
        <w:tc>
          <w:tcPr>
            <w:tcW w:w="2793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8F16BA" w:rsidRPr="008F3E43" w:rsidRDefault="008F16BA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F319B" w:rsidRPr="008F3E43" w:rsidRDefault="008D7772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Tester 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….………………………………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(                                      )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           Date</w:t>
      </w:r>
    </w:p>
    <w:p w:rsidR="00DF319B" w:rsidRPr="008F3E43" w:rsidRDefault="00DF319B" w:rsidP="00DF319B">
      <w:pPr>
        <w:jc w:val="center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____/____/____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</w:p>
    <w:p w:rsidR="00C9153C" w:rsidRPr="008F3E43" w:rsidRDefault="00C9153C" w:rsidP="00C9153C">
      <w:pPr>
        <w:rPr>
          <w:rFonts w:ascii="Arial" w:hAnsi="Arial" w:cs="Arial"/>
          <w:b/>
          <w:bCs/>
          <w:sz w:val="24"/>
          <w:szCs w:val="24"/>
        </w:rPr>
      </w:pPr>
    </w:p>
    <w:p w:rsidR="00DF319B" w:rsidRPr="008F3E43" w:rsidRDefault="00DF319B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br w:type="page"/>
      </w:r>
    </w:p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lastRenderedPageBreak/>
        <w:t>Admin</w:t>
      </w:r>
    </w:p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  <w:r w:rsidRPr="008F3E43">
        <w:rPr>
          <w:rFonts w:ascii="Arial" w:hAnsi="Arial" w:cs="Arial"/>
          <w:b/>
          <w:bCs/>
          <w:sz w:val="24"/>
          <w:szCs w:val="24"/>
        </w:rPr>
        <w:t xml:space="preserve">Test script - Summary: </w:t>
      </w:r>
    </w:p>
    <w:p w:rsidR="0052414C" w:rsidRPr="008F3E43" w:rsidRDefault="003F3831" w:rsidP="0052414C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>C is a user with an admin account</w:t>
      </w:r>
      <w:r w:rsidR="0052414C" w:rsidRPr="008F3E43">
        <w:rPr>
          <w:rFonts w:ascii="Arial" w:hAnsi="Arial" w:cs="Arial"/>
          <w:sz w:val="24"/>
          <w:szCs w:val="24"/>
        </w:rPr>
        <w:t>.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</w:t>
      </w:r>
      <w:r w:rsidR="0052414C" w:rsidRPr="008F3E43">
        <w:rPr>
          <w:rFonts w:ascii="Arial" w:hAnsi="Arial" w:cs="Arial"/>
          <w:sz w:val="24"/>
          <w:szCs w:val="24"/>
        </w:rPr>
        <w:t>He wants to login as an a</w:t>
      </w:r>
      <w:r w:rsidR="00DF558D" w:rsidRPr="008F3E43">
        <w:rPr>
          <w:rFonts w:ascii="Arial" w:hAnsi="Arial" w:cs="Arial"/>
          <w:sz w:val="24"/>
          <w:szCs w:val="24"/>
        </w:rPr>
        <w:t>d</w:t>
      </w:r>
      <w:r w:rsidR="0052414C" w:rsidRPr="008F3E43">
        <w:rPr>
          <w:rFonts w:ascii="Arial" w:hAnsi="Arial" w:cs="Arial"/>
          <w:sz w:val="24"/>
          <w:szCs w:val="24"/>
        </w:rPr>
        <w:t xml:space="preserve">min, look around the </w:t>
      </w:r>
      <w:proofErr w:type="spellStart"/>
      <w:r w:rsidR="0052414C" w:rsidRPr="008F3E43">
        <w:rPr>
          <w:rFonts w:ascii="Arial" w:hAnsi="Arial" w:cs="Arial"/>
          <w:sz w:val="24"/>
          <w:szCs w:val="24"/>
        </w:rPr>
        <w:t>Wat</w:t>
      </w:r>
      <w:proofErr w:type="spellEnd"/>
      <w:r w:rsidR="0052414C" w:rsidRPr="008F3E4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2414C" w:rsidRPr="008F3E43">
        <w:rPr>
          <w:rFonts w:ascii="Arial" w:hAnsi="Arial" w:cs="Arial"/>
          <w:sz w:val="24"/>
          <w:szCs w:val="24"/>
        </w:rPr>
        <w:t>Phra</w:t>
      </w:r>
      <w:proofErr w:type="spellEnd"/>
      <w:r w:rsidR="0052414C" w:rsidRPr="008F3E43">
        <w:rPr>
          <w:rFonts w:ascii="Arial" w:hAnsi="Arial" w:cs="Arial"/>
          <w:sz w:val="24"/>
          <w:szCs w:val="24"/>
        </w:rPr>
        <w:t xml:space="preserve"> Singh Website and see what he can do.</w:t>
      </w:r>
    </w:p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2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Home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52414C" w:rsidRPr="008F3E43" w:rsidTr="0052414C">
        <w:tc>
          <w:tcPr>
            <w:tcW w:w="308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7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.1</w:t>
            </w:r>
          </w:p>
        </w:tc>
        <w:tc>
          <w:tcPr>
            <w:tcW w:w="226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rrow in the slide from homepage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the next/previous slide.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14C" w:rsidRPr="008F3E43" w:rsidTr="0052414C">
        <w:tc>
          <w:tcPr>
            <w:tcW w:w="817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.2</w:t>
            </w:r>
          </w:p>
        </w:tc>
        <w:tc>
          <w:tcPr>
            <w:tcW w:w="226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language (TH / EN ) on the menu bar 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The language of the website change to the </w:t>
            </w:r>
            <w:r w:rsidR="008D7772"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language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3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login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52414C" w:rsidRPr="008F3E43" w:rsidTr="0052414C">
        <w:tc>
          <w:tcPr>
            <w:tcW w:w="308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7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.3</w:t>
            </w:r>
          </w:p>
        </w:tc>
        <w:tc>
          <w:tcPr>
            <w:tcW w:w="226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username and password then click ‘Login’ button.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ogin success, redirect to home page. The menu bar show ‘hello’ follow by user name and ‘Logout’ button 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tabs>
          <w:tab w:val="left" w:pos="5640"/>
        </w:tabs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4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52414C" w:rsidRPr="008F3E43" w:rsidTr="0052414C">
        <w:tc>
          <w:tcPr>
            <w:tcW w:w="305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.4</w:t>
            </w:r>
          </w:p>
        </w:tc>
        <w:tc>
          <w:tcPr>
            <w:tcW w:w="2240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>.5</w:t>
            </w:r>
          </w:p>
        </w:tc>
        <w:tc>
          <w:tcPr>
            <w:tcW w:w="2240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 xml:space="preserve"> activity detail page is displayed.</w:t>
            </w:r>
          </w:p>
        </w:tc>
        <w:tc>
          <w:tcPr>
            <w:tcW w:w="272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3F3831" w:rsidRPr="008F3E43" w:rsidRDefault="00A836EA" w:rsidP="003F383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5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 xml:space="preserve"> – Test add activity on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3F3831" w:rsidRPr="008F3E43" w:rsidTr="00450C89">
        <w:tc>
          <w:tcPr>
            <w:tcW w:w="3055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6</w:t>
            </w:r>
          </w:p>
        </w:tc>
        <w:tc>
          <w:tcPr>
            <w:tcW w:w="2240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‘Activities’ button on the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menu bar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Activities page is displayed.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>3.7</w:t>
            </w:r>
          </w:p>
        </w:tc>
        <w:tc>
          <w:tcPr>
            <w:tcW w:w="2240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3F3831" w:rsidRPr="008F3E43" w:rsidRDefault="008D7772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="003F3831" w:rsidRPr="008F3E43">
              <w:rPr>
                <w:rFonts w:ascii="Arial" w:hAnsi="Arial" w:cs="Arial"/>
                <w:sz w:val="24"/>
                <w:szCs w:val="24"/>
              </w:rPr>
              <w:t xml:space="preserve"> activity detail page is displayed.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F3831" w:rsidRPr="008F3E43" w:rsidRDefault="003F3831" w:rsidP="0052414C">
      <w:pPr>
        <w:rPr>
          <w:rFonts w:ascii="Arial" w:hAnsi="Arial" w:cs="Arial"/>
          <w:sz w:val="24"/>
          <w:szCs w:val="24"/>
        </w:rPr>
      </w:pPr>
    </w:p>
    <w:p w:rsidR="003F3831" w:rsidRPr="008F3E43" w:rsidRDefault="00A836EA" w:rsidP="003F383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6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 xml:space="preserve"> – Test edit activity on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3F3831" w:rsidRPr="008F3E43" w:rsidTr="00450C89">
        <w:tc>
          <w:tcPr>
            <w:tcW w:w="3055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8</w:t>
            </w:r>
          </w:p>
        </w:tc>
        <w:tc>
          <w:tcPr>
            <w:tcW w:w="2240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9</w:t>
            </w:r>
          </w:p>
        </w:tc>
        <w:tc>
          <w:tcPr>
            <w:tcW w:w="2240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ctivity name from activity in activities page</w:t>
            </w:r>
          </w:p>
        </w:tc>
        <w:tc>
          <w:tcPr>
            <w:tcW w:w="2417" w:type="dxa"/>
          </w:tcPr>
          <w:p w:rsidR="003F3831" w:rsidRPr="008F3E43" w:rsidRDefault="008D7772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="003F3831" w:rsidRPr="008F3E43">
              <w:rPr>
                <w:rFonts w:ascii="Arial" w:hAnsi="Arial" w:cs="Arial"/>
                <w:sz w:val="24"/>
                <w:szCs w:val="24"/>
              </w:rPr>
              <w:t xml:space="preserve"> activity detail page is displayed.</w:t>
            </w:r>
          </w:p>
        </w:tc>
        <w:tc>
          <w:tcPr>
            <w:tcW w:w="2727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0</w:t>
            </w:r>
          </w:p>
        </w:tc>
        <w:tc>
          <w:tcPr>
            <w:tcW w:w="2240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Edit’ button on activity’s detail page.</w:t>
            </w:r>
          </w:p>
        </w:tc>
        <w:tc>
          <w:tcPr>
            <w:tcW w:w="2417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</w:t>
            </w:r>
            <w:r w:rsidR="00DD6C66" w:rsidRPr="008F3E43">
              <w:rPr>
                <w:rFonts w:ascii="Arial" w:hAnsi="Arial" w:cs="Arial"/>
                <w:sz w:val="24"/>
                <w:szCs w:val="24"/>
              </w:rPr>
              <w:t>ew Edit activity form with the information of the activity.</w:t>
            </w:r>
          </w:p>
        </w:tc>
        <w:tc>
          <w:tcPr>
            <w:tcW w:w="2727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6C66" w:rsidRPr="008F3E43" w:rsidTr="00450C89">
        <w:tc>
          <w:tcPr>
            <w:tcW w:w="815" w:type="dxa"/>
          </w:tcPr>
          <w:p w:rsidR="00DD6C66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1</w:t>
            </w:r>
          </w:p>
        </w:tc>
        <w:tc>
          <w:tcPr>
            <w:tcW w:w="2240" w:type="dxa"/>
          </w:tcPr>
          <w:p w:rsidR="00DD6C66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activity’s information in activity form and click submit</w:t>
            </w:r>
          </w:p>
        </w:tc>
        <w:tc>
          <w:tcPr>
            <w:tcW w:w="2417" w:type="dxa"/>
          </w:tcPr>
          <w:p w:rsidR="00DD6C66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Edit success, the system update activity’s information in database</w:t>
            </w:r>
          </w:p>
        </w:tc>
        <w:tc>
          <w:tcPr>
            <w:tcW w:w="2727" w:type="dxa"/>
          </w:tcPr>
          <w:p w:rsidR="00DD6C66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DD6C66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DD6C66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F3831" w:rsidRPr="008F3E43" w:rsidRDefault="003F3831" w:rsidP="0052414C">
      <w:pPr>
        <w:rPr>
          <w:rFonts w:ascii="Arial" w:hAnsi="Arial" w:cs="Arial"/>
          <w:sz w:val="24"/>
          <w:szCs w:val="24"/>
        </w:rPr>
      </w:pPr>
    </w:p>
    <w:p w:rsidR="003F3831" w:rsidRPr="008F3E43" w:rsidRDefault="00A836EA" w:rsidP="003F383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>2</w:t>
      </w:r>
      <w:r w:rsidR="006F3A90">
        <w:rPr>
          <w:rFonts w:ascii="Arial" w:hAnsi="Arial" w:cs="Arial"/>
          <w:b/>
          <w:bCs/>
          <w:sz w:val="24"/>
          <w:szCs w:val="24"/>
        </w:rPr>
        <w:t>7</w:t>
      </w:r>
      <w:r w:rsidR="003F3831" w:rsidRPr="008F3E43">
        <w:rPr>
          <w:rFonts w:ascii="Arial" w:hAnsi="Arial" w:cs="Arial"/>
          <w:b/>
          <w:bCs/>
          <w:sz w:val="24"/>
          <w:szCs w:val="24"/>
        </w:rPr>
        <w:t xml:space="preserve"> – Test delete activity on Activities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3F3831" w:rsidRPr="008F3E43" w:rsidTr="00450C89">
        <w:tc>
          <w:tcPr>
            <w:tcW w:w="3055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3F3831" w:rsidRPr="008F3E43" w:rsidRDefault="003F3831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2</w:t>
            </w:r>
          </w:p>
        </w:tc>
        <w:tc>
          <w:tcPr>
            <w:tcW w:w="2240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Activities’ button on the menu bar</w:t>
            </w:r>
          </w:p>
        </w:tc>
        <w:tc>
          <w:tcPr>
            <w:tcW w:w="2417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ctivities page is displayed.</w:t>
            </w:r>
          </w:p>
        </w:tc>
        <w:tc>
          <w:tcPr>
            <w:tcW w:w="2727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F3831" w:rsidRPr="008F3E43" w:rsidTr="00450C89">
        <w:tc>
          <w:tcPr>
            <w:tcW w:w="815" w:type="dxa"/>
          </w:tcPr>
          <w:p w:rsidR="003F3831" w:rsidRPr="008F3E43" w:rsidRDefault="00DD6C66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3</w:t>
            </w:r>
          </w:p>
        </w:tc>
        <w:tc>
          <w:tcPr>
            <w:tcW w:w="2240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Delete’ button</w:t>
            </w:r>
          </w:p>
        </w:tc>
        <w:tc>
          <w:tcPr>
            <w:tcW w:w="2417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 activity has delete from database and delete from Activities page.</w:t>
            </w:r>
          </w:p>
        </w:tc>
        <w:tc>
          <w:tcPr>
            <w:tcW w:w="2727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3F3831" w:rsidRPr="008F3E43" w:rsidRDefault="003F3831" w:rsidP="003F3831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F3831" w:rsidRPr="008F3E43" w:rsidRDefault="003F3831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8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Gallery page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6"/>
        <w:gridCol w:w="2241"/>
        <w:gridCol w:w="2417"/>
        <w:gridCol w:w="2725"/>
        <w:gridCol w:w="1121"/>
        <w:gridCol w:w="1278"/>
      </w:tblGrid>
      <w:tr w:rsidR="0052414C" w:rsidRPr="008F3E43" w:rsidTr="0052414C">
        <w:tc>
          <w:tcPr>
            <w:tcW w:w="3057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5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6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4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Gallery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Gallery page is displayed.</w:t>
            </w:r>
          </w:p>
        </w:tc>
        <w:tc>
          <w:tcPr>
            <w:tcW w:w="2725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14C" w:rsidRPr="008F3E43" w:rsidTr="0052414C">
        <w:tc>
          <w:tcPr>
            <w:tcW w:w="816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5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album name from albums in Gallery page</w:t>
            </w:r>
          </w:p>
        </w:tc>
        <w:tc>
          <w:tcPr>
            <w:tcW w:w="2417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Selected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 xml:space="preserve"> album page is displayed.</w:t>
            </w:r>
          </w:p>
        </w:tc>
        <w:tc>
          <w:tcPr>
            <w:tcW w:w="2725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D7772" w:rsidRPr="008F3E43" w:rsidTr="0052414C">
        <w:tc>
          <w:tcPr>
            <w:tcW w:w="816" w:type="dxa"/>
          </w:tcPr>
          <w:p w:rsidR="008D7772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6</w:t>
            </w:r>
          </w:p>
        </w:tc>
        <w:tc>
          <w:tcPr>
            <w:tcW w:w="2241" w:type="dxa"/>
          </w:tcPr>
          <w:p w:rsidR="008D7772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picture in album page.</w:t>
            </w:r>
          </w:p>
        </w:tc>
        <w:tc>
          <w:tcPr>
            <w:tcW w:w="2417" w:type="dxa"/>
          </w:tcPr>
          <w:p w:rsidR="008D7772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Larger size of selected picture is </w:t>
            </w:r>
            <w:r w:rsidRPr="008F3E43">
              <w:rPr>
                <w:rFonts w:ascii="Arial" w:hAnsi="Arial" w:cs="Arial"/>
                <w:sz w:val="24"/>
                <w:szCs w:val="24"/>
              </w:rPr>
              <w:lastRenderedPageBreak/>
              <w:t xml:space="preserve">display </w:t>
            </w:r>
          </w:p>
        </w:tc>
        <w:tc>
          <w:tcPr>
            <w:tcW w:w="2725" w:type="dxa"/>
          </w:tcPr>
          <w:p w:rsidR="008D7772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D7772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D7772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29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History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7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History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DD6C66" w:rsidRPr="008F3E43" w:rsidRDefault="00A836EA" w:rsidP="00DD6C6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0</w:t>
      </w:r>
      <w:r w:rsidR="00DD6C66" w:rsidRPr="008F3E43">
        <w:rPr>
          <w:rFonts w:ascii="Arial" w:hAnsi="Arial" w:cs="Arial"/>
          <w:b/>
          <w:bCs/>
          <w:sz w:val="24"/>
          <w:szCs w:val="24"/>
        </w:rPr>
        <w:t xml:space="preserve"> – Test edit history on History page.</w:t>
      </w:r>
      <w:bookmarkStart w:id="0" w:name="_GoBack"/>
      <w:bookmarkEnd w:id="0"/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0"/>
        <w:gridCol w:w="2417"/>
        <w:gridCol w:w="2727"/>
        <w:gridCol w:w="1121"/>
        <w:gridCol w:w="1278"/>
      </w:tblGrid>
      <w:tr w:rsidR="00DD6C66" w:rsidRPr="008F3E43" w:rsidTr="00450C89">
        <w:tc>
          <w:tcPr>
            <w:tcW w:w="3055" w:type="dxa"/>
            <w:gridSpan w:val="2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7" w:type="dxa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DD6C66" w:rsidRPr="008F3E43" w:rsidRDefault="00DD6C66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DD6C66" w:rsidRPr="008F3E43" w:rsidTr="00450C89">
        <w:tc>
          <w:tcPr>
            <w:tcW w:w="815" w:type="dxa"/>
          </w:tcPr>
          <w:p w:rsidR="00DD6C66" w:rsidRPr="008F3E43" w:rsidRDefault="008D7772" w:rsidP="00DD6C66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8</w:t>
            </w:r>
          </w:p>
        </w:tc>
        <w:tc>
          <w:tcPr>
            <w:tcW w:w="2240" w:type="dxa"/>
          </w:tcPr>
          <w:p w:rsidR="00DD6C66" w:rsidRPr="008F3E43" w:rsidRDefault="00DD6C66" w:rsidP="00DD6C66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History’ button on the menu bar</w:t>
            </w:r>
          </w:p>
        </w:tc>
        <w:tc>
          <w:tcPr>
            <w:tcW w:w="2417" w:type="dxa"/>
          </w:tcPr>
          <w:p w:rsidR="00DD6C66" w:rsidRPr="008F3E43" w:rsidRDefault="00DD6C66" w:rsidP="00DD6C66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History page is displayed.</w:t>
            </w:r>
          </w:p>
        </w:tc>
        <w:tc>
          <w:tcPr>
            <w:tcW w:w="2727" w:type="dxa"/>
          </w:tcPr>
          <w:p w:rsidR="00DD6C66" w:rsidRPr="008F3E43" w:rsidRDefault="00DD6C66" w:rsidP="00DD6C6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DD6C66" w:rsidRPr="008F3E43" w:rsidRDefault="00DD6C66" w:rsidP="00DD6C6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DD6C66" w:rsidRPr="008F3E43" w:rsidRDefault="00DD6C66" w:rsidP="00DD6C6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6C66" w:rsidRPr="008F3E43" w:rsidTr="00450C89">
        <w:tc>
          <w:tcPr>
            <w:tcW w:w="815" w:type="dxa"/>
          </w:tcPr>
          <w:p w:rsidR="00DD6C66" w:rsidRPr="008F3E43" w:rsidRDefault="008D7772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19</w:t>
            </w:r>
          </w:p>
        </w:tc>
        <w:tc>
          <w:tcPr>
            <w:tcW w:w="2240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Edit’ button on History page.</w:t>
            </w:r>
          </w:p>
        </w:tc>
        <w:tc>
          <w:tcPr>
            <w:tcW w:w="2417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View Edit history form with the history’s information.</w:t>
            </w:r>
          </w:p>
        </w:tc>
        <w:tc>
          <w:tcPr>
            <w:tcW w:w="2727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6C66" w:rsidRPr="008F3E43" w:rsidTr="00450C89">
        <w:tc>
          <w:tcPr>
            <w:tcW w:w="815" w:type="dxa"/>
          </w:tcPr>
          <w:p w:rsidR="00DD6C66" w:rsidRPr="008F3E43" w:rsidRDefault="008D7772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0</w:t>
            </w:r>
          </w:p>
        </w:tc>
        <w:tc>
          <w:tcPr>
            <w:tcW w:w="2240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Fill in history’s information in activity form and click submit</w:t>
            </w:r>
          </w:p>
        </w:tc>
        <w:tc>
          <w:tcPr>
            <w:tcW w:w="2417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Edit success, the system update history’s information in database</w:t>
            </w:r>
          </w:p>
        </w:tc>
        <w:tc>
          <w:tcPr>
            <w:tcW w:w="2727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DD6C66" w:rsidRPr="008F3E43" w:rsidRDefault="00DD6C66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D6C66" w:rsidRPr="008F3E43" w:rsidRDefault="00DD6C66" w:rsidP="00DD6C66">
      <w:pPr>
        <w:rPr>
          <w:rFonts w:ascii="Arial" w:hAnsi="Arial" w:cs="Arial"/>
          <w:sz w:val="24"/>
          <w:szCs w:val="24"/>
        </w:rPr>
      </w:pPr>
    </w:p>
    <w:p w:rsidR="00DD6C66" w:rsidRPr="008F3E43" w:rsidRDefault="00DD6C66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1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1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2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</w:t>
      </w:r>
      <w:r w:rsidR="00DD6C66" w:rsidRPr="008F3E43">
        <w:rPr>
          <w:rFonts w:ascii="Arial" w:hAnsi="Arial" w:cs="Arial"/>
          <w:b/>
          <w:bCs/>
          <w:sz w:val="24"/>
          <w:szCs w:val="24"/>
        </w:rPr>
        <w:t xml:space="preserve">answer 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>Dharma question on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2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3</w:t>
            </w:r>
          </w:p>
        </w:tc>
        <w:tc>
          <w:tcPr>
            <w:tcW w:w="2241" w:type="dxa"/>
          </w:tcPr>
          <w:p w:rsidR="0052414C" w:rsidRPr="008F3E43" w:rsidRDefault="0052414C" w:rsidP="00DD6C66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Fill in </w:t>
            </w:r>
            <w:r w:rsidR="00DD6C66" w:rsidRPr="008F3E43">
              <w:rPr>
                <w:rFonts w:ascii="Arial" w:hAnsi="Arial" w:cs="Arial"/>
                <w:sz w:val="24"/>
                <w:szCs w:val="24"/>
              </w:rPr>
              <w:t>answer</w:t>
            </w:r>
            <w:r w:rsidRPr="008F3E43">
              <w:rPr>
                <w:rFonts w:ascii="Arial" w:hAnsi="Arial" w:cs="Arial"/>
                <w:sz w:val="24"/>
                <w:szCs w:val="24"/>
              </w:rPr>
              <w:t xml:space="preserve"> form and click ‘Submit’ button</w:t>
            </w:r>
          </w:p>
        </w:tc>
        <w:tc>
          <w:tcPr>
            <w:tcW w:w="2417" w:type="dxa"/>
          </w:tcPr>
          <w:p w:rsidR="0052414C" w:rsidRPr="008F3E43" w:rsidRDefault="00DD6C66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Answer</w:t>
            </w:r>
            <w:r w:rsidR="0052414C" w:rsidRPr="008F3E43">
              <w:rPr>
                <w:rFonts w:ascii="Arial" w:hAnsi="Arial" w:cs="Arial"/>
                <w:sz w:val="24"/>
                <w:szCs w:val="24"/>
              </w:rPr>
              <w:t xml:space="preserve"> success</w:t>
            </w:r>
            <w:r w:rsidRPr="008F3E43">
              <w:rPr>
                <w:rFonts w:ascii="Arial" w:hAnsi="Arial" w:cs="Arial"/>
                <w:sz w:val="24"/>
                <w:szCs w:val="24"/>
              </w:rPr>
              <w:t>, the question and answer display on Q&amp;A page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8F3E43" w:rsidRPr="008F3E43" w:rsidRDefault="00A836EA" w:rsidP="008F3E43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3</w:t>
      </w:r>
      <w:r w:rsidR="008F3E43" w:rsidRPr="008F3E43">
        <w:rPr>
          <w:rFonts w:ascii="Arial" w:hAnsi="Arial" w:cs="Arial"/>
          <w:b/>
          <w:bCs/>
          <w:sz w:val="24"/>
          <w:szCs w:val="24"/>
        </w:rPr>
        <w:t xml:space="preserve"> – Test delete unanswered question Dharma question on Q&amp;A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8F3E43" w:rsidRPr="008F3E43" w:rsidTr="00450C89">
        <w:tc>
          <w:tcPr>
            <w:tcW w:w="3056" w:type="dxa"/>
            <w:gridSpan w:val="2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Test Step</w:t>
            </w:r>
          </w:p>
        </w:tc>
        <w:tc>
          <w:tcPr>
            <w:tcW w:w="2417" w:type="dxa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8F3E43" w:rsidRPr="008F3E43" w:rsidRDefault="008F3E43" w:rsidP="00450C8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8F3E43" w:rsidRPr="008F3E43" w:rsidTr="00450C89">
        <w:tc>
          <w:tcPr>
            <w:tcW w:w="815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2</w:t>
            </w:r>
          </w:p>
        </w:tc>
        <w:tc>
          <w:tcPr>
            <w:tcW w:w="2241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Q&amp;A’ button on the menu bar</w:t>
            </w:r>
          </w:p>
        </w:tc>
        <w:tc>
          <w:tcPr>
            <w:tcW w:w="2417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Q&amp;A page is displayed.</w:t>
            </w:r>
          </w:p>
        </w:tc>
        <w:tc>
          <w:tcPr>
            <w:tcW w:w="2726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F3E43" w:rsidRPr="008F3E43" w:rsidTr="00450C89">
        <w:tc>
          <w:tcPr>
            <w:tcW w:w="815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3</w:t>
            </w:r>
          </w:p>
        </w:tc>
        <w:tc>
          <w:tcPr>
            <w:tcW w:w="2241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‘Delete’ button</w:t>
            </w:r>
          </w:p>
        </w:tc>
        <w:tc>
          <w:tcPr>
            <w:tcW w:w="2417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The question has delete from database and delete from Q&amp;A page.</w:t>
            </w:r>
          </w:p>
        </w:tc>
        <w:tc>
          <w:tcPr>
            <w:tcW w:w="2726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8F3E43" w:rsidRPr="008F3E43" w:rsidRDefault="008F3E43" w:rsidP="00450C8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4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Contact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4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Contact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ontact page is displayed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5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Map page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5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Map’ butt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Map page is displayed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6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 – Test Facebook fan page link.</w:t>
      </w:r>
    </w:p>
    <w:tbl>
      <w:tblPr>
        <w:tblStyle w:val="a3"/>
        <w:tblpPr w:leftFromText="180" w:rightFromText="180" w:vertAnchor="text" w:horzAnchor="margin" w:tblpX="-601" w:tblpY="191"/>
        <w:tblW w:w="10598" w:type="dxa"/>
        <w:tblLook w:val="04A0" w:firstRow="1" w:lastRow="0" w:firstColumn="1" w:lastColumn="0" w:noHBand="0" w:noVBand="1"/>
      </w:tblPr>
      <w:tblGrid>
        <w:gridCol w:w="815"/>
        <w:gridCol w:w="2241"/>
        <w:gridCol w:w="2417"/>
        <w:gridCol w:w="2726"/>
        <w:gridCol w:w="1121"/>
        <w:gridCol w:w="1278"/>
      </w:tblGrid>
      <w:tr w:rsidR="0052414C" w:rsidRPr="008F3E43" w:rsidTr="0052414C">
        <w:tc>
          <w:tcPr>
            <w:tcW w:w="3056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399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5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6</w:t>
            </w:r>
          </w:p>
        </w:tc>
        <w:tc>
          <w:tcPr>
            <w:tcW w:w="224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Click  ‘Facebook’ icon on the menu bar</w:t>
            </w:r>
          </w:p>
        </w:tc>
        <w:tc>
          <w:tcPr>
            <w:tcW w:w="2417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8F3E43">
              <w:rPr>
                <w:rFonts w:ascii="Arial" w:hAnsi="Arial" w:cs="Arial"/>
                <w:sz w:val="24"/>
                <w:szCs w:val="24"/>
              </w:rPr>
              <w:t>Phra</w:t>
            </w:r>
            <w:proofErr w:type="spellEnd"/>
            <w:r w:rsidRPr="008F3E43">
              <w:rPr>
                <w:rFonts w:ascii="Arial" w:hAnsi="Arial" w:cs="Arial"/>
                <w:sz w:val="24"/>
                <w:szCs w:val="24"/>
              </w:rPr>
              <w:t xml:space="preserve"> Singh Facebook fan page is displayed.</w:t>
            </w:r>
          </w:p>
        </w:tc>
        <w:tc>
          <w:tcPr>
            <w:tcW w:w="2726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1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7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2414C" w:rsidRPr="008F3E43" w:rsidRDefault="0052414C" w:rsidP="0052414C">
      <w:pPr>
        <w:rPr>
          <w:rFonts w:ascii="Arial" w:hAnsi="Arial" w:cs="Arial"/>
          <w:b/>
          <w:bCs/>
          <w:sz w:val="24"/>
          <w:szCs w:val="24"/>
        </w:rPr>
      </w:pPr>
    </w:p>
    <w:p w:rsidR="0052414C" w:rsidRPr="008F3E43" w:rsidRDefault="00A836EA" w:rsidP="0052414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AT-</w:t>
      </w:r>
      <w:r w:rsidR="006F3A90">
        <w:rPr>
          <w:rFonts w:ascii="Arial" w:hAnsi="Arial" w:cs="Arial"/>
          <w:b/>
          <w:bCs/>
          <w:sz w:val="24"/>
          <w:szCs w:val="24"/>
        </w:rPr>
        <w:t>37</w:t>
      </w:r>
      <w:r w:rsidR="0052414C" w:rsidRPr="008F3E43">
        <w:rPr>
          <w:rFonts w:ascii="Arial" w:hAnsi="Arial" w:cs="Arial"/>
          <w:b/>
          <w:bCs/>
          <w:sz w:val="24"/>
          <w:szCs w:val="24"/>
        </w:rPr>
        <w:t xml:space="preserve">- Logout. </w:t>
      </w:r>
    </w:p>
    <w:tbl>
      <w:tblPr>
        <w:tblStyle w:val="a3"/>
        <w:tblpPr w:leftFromText="180" w:rightFromText="180" w:vertAnchor="text" w:horzAnchor="margin" w:tblpXSpec="center" w:tblpY="163"/>
        <w:tblW w:w="10598" w:type="dxa"/>
        <w:tblLook w:val="04A0" w:firstRow="1" w:lastRow="0" w:firstColumn="1" w:lastColumn="0" w:noHBand="0" w:noVBand="1"/>
      </w:tblPr>
      <w:tblGrid>
        <w:gridCol w:w="817"/>
        <w:gridCol w:w="2268"/>
        <w:gridCol w:w="2452"/>
        <w:gridCol w:w="2793"/>
        <w:gridCol w:w="1134"/>
        <w:gridCol w:w="1134"/>
      </w:tblGrid>
      <w:tr w:rsidR="0052414C" w:rsidRPr="008F3E43" w:rsidTr="0052414C">
        <w:tc>
          <w:tcPr>
            <w:tcW w:w="3085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Test Step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Expected result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Actual result</w:t>
            </w:r>
          </w:p>
        </w:tc>
        <w:tc>
          <w:tcPr>
            <w:tcW w:w="2268" w:type="dxa"/>
            <w:gridSpan w:val="2"/>
          </w:tcPr>
          <w:p w:rsidR="0052414C" w:rsidRPr="008F3E43" w:rsidRDefault="0052414C" w:rsidP="0052414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F3E43">
              <w:rPr>
                <w:rFonts w:ascii="Arial" w:hAnsi="Arial" w:cs="Arial"/>
                <w:b/>
                <w:bCs/>
                <w:sz w:val="24"/>
                <w:szCs w:val="24"/>
              </w:rPr>
              <w:t>Pass / Fail</w:t>
            </w:r>
          </w:p>
        </w:tc>
      </w:tr>
      <w:tr w:rsidR="0052414C" w:rsidRPr="008F3E43" w:rsidTr="0052414C">
        <w:tc>
          <w:tcPr>
            <w:tcW w:w="817" w:type="dxa"/>
          </w:tcPr>
          <w:p w:rsidR="0052414C" w:rsidRPr="008F3E43" w:rsidRDefault="008D7772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3.27</w:t>
            </w:r>
          </w:p>
        </w:tc>
        <w:tc>
          <w:tcPr>
            <w:tcW w:w="2268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 xml:space="preserve">Click ‘Log out’ on the menu bar </w:t>
            </w:r>
          </w:p>
        </w:tc>
        <w:tc>
          <w:tcPr>
            <w:tcW w:w="2452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  <w:r w:rsidRPr="008F3E43">
              <w:rPr>
                <w:rFonts w:ascii="Arial" w:hAnsi="Arial" w:cs="Arial"/>
                <w:sz w:val="24"/>
                <w:szCs w:val="24"/>
              </w:rPr>
              <w:t>Log out success and redirect to home page.</w:t>
            </w:r>
          </w:p>
        </w:tc>
        <w:tc>
          <w:tcPr>
            <w:tcW w:w="2793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34" w:type="dxa"/>
          </w:tcPr>
          <w:p w:rsidR="0052414C" w:rsidRPr="008F3E43" w:rsidRDefault="0052414C" w:rsidP="0052414C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5E3BA9" w:rsidRPr="008F3E43" w:rsidRDefault="005E3BA9">
      <w:pPr>
        <w:rPr>
          <w:rFonts w:ascii="Arial" w:hAnsi="Arial" w:cs="Arial"/>
          <w:b/>
          <w:bCs/>
          <w:sz w:val="24"/>
          <w:szCs w:val="24"/>
        </w:rPr>
      </w:pP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Tester 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….………………………………</w:t>
      </w:r>
    </w:p>
    <w:p w:rsidR="00DF319B" w:rsidRPr="008F3E43" w:rsidRDefault="00DF319B" w:rsidP="00DF319B">
      <w:pPr>
        <w:jc w:val="right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>(                                      )</w:t>
      </w:r>
    </w:p>
    <w:p w:rsidR="00DF319B" w:rsidRPr="008F3E43" w:rsidRDefault="00DF319B" w:rsidP="00DF319B">
      <w:pPr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t xml:space="preserve">        </w:t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                Date</w:t>
      </w:r>
    </w:p>
    <w:p w:rsidR="00DF319B" w:rsidRPr="008F3E43" w:rsidRDefault="00DF319B" w:rsidP="00DF319B">
      <w:pPr>
        <w:jc w:val="center"/>
        <w:rPr>
          <w:rFonts w:ascii="Arial" w:hAnsi="Arial" w:cs="Arial"/>
          <w:sz w:val="24"/>
          <w:szCs w:val="24"/>
        </w:rPr>
      </w:pPr>
      <w:r w:rsidRPr="008F3E43">
        <w:rPr>
          <w:rFonts w:ascii="Arial" w:hAnsi="Arial" w:cs="Arial"/>
          <w:sz w:val="24"/>
          <w:szCs w:val="24"/>
        </w:rPr>
        <w:lastRenderedPageBreak/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</w:r>
      <w:r w:rsidRPr="008F3E43">
        <w:rPr>
          <w:rFonts w:ascii="Arial" w:hAnsi="Arial" w:cs="Arial"/>
          <w:sz w:val="24"/>
          <w:szCs w:val="24"/>
        </w:rPr>
        <w:tab/>
        <w:t xml:space="preserve">   ____/____/____</w:t>
      </w:r>
    </w:p>
    <w:p w:rsidR="00DF319B" w:rsidRPr="008F3E43" w:rsidRDefault="00DF319B">
      <w:pPr>
        <w:rPr>
          <w:rFonts w:ascii="Arial" w:hAnsi="Arial" w:cs="Arial"/>
          <w:b/>
          <w:bCs/>
          <w:sz w:val="24"/>
          <w:szCs w:val="24"/>
        </w:rPr>
      </w:pPr>
    </w:p>
    <w:sectPr w:rsidR="00DF319B" w:rsidRPr="008F3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tjA0MLMwMDGwNDdR0lEKTi0uzszPAykwrAUAGI1DrywAAAA="/>
  </w:docVars>
  <w:rsids>
    <w:rsidRoot w:val="00230637"/>
    <w:rsid w:val="000B089C"/>
    <w:rsid w:val="00105E0F"/>
    <w:rsid w:val="00151A30"/>
    <w:rsid w:val="002054D2"/>
    <w:rsid w:val="00230637"/>
    <w:rsid w:val="002A5C68"/>
    <w:rsid w:val="0031470D"/>
    <w:rsid w:val="003F3831"/>
    <w:rsid w:val="00414A49"/>
    <w:rsid w:val="00450C89"/>
    <w:rsid w:val="0052414C"/>
    <w:rsid w:val="005E3BA9"/>
    <w:rsid w:val="006F3A90"/>
    <w:rsid w:val="007D38CB"/>
    <w:rsid w:val="008D7772"/>
    <w:rsid w:val="008F16BA"/>
    <w:rsid w:val="008F3E43"/>
    <w:rsid w:val="00A0261B"/>
    <w:rsid w:val="00A66706"/>
    <w:rsid w:val="00A836EA"/>
    <w:rsid w:val="00C9153C"/>
    <w:rsid w:val="00CC2A81"/>
    <w:rsid w:val="00DD6C66"/>
    <w:rsid w:val="00DF319B"/>
    <w:rsid w:val="00DF558D"/>
    <w:rsid w:val="00E0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12E700-A023-48CB-BE3A-35622B808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30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B19CE8-9195-46F5-86D8-70B0356C2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1</Pages>
  <Words>1441</Words>
  <Characters>8218</Characters>
  <Application>Microsoft Office Word</Application>
  <DocSecurity>0</DocSecurity>
  <Lines>68</Lines>
  <Paragraphs>19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HINTHIP SAMUTLOIWON</cp:lastModifiedBy>
  <cp:revision>15</cp:revision>
  <dcterms:created xsi:type="dcterms:W3CDTF">2015-05-19T05:55:00Z</dcterms:created>
  <dcterms:modified xsi:type="dcterms:W3CDTF">2015-05-19T20:07:00Z</dcterms:modified>
</cp:coreProperties>
</file>